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End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5B73DE" w:rsidP="00D077E9">
            <w:sdt>
              <w:sdtPr>
                <w:id w:val="-1740469667"/>
                <w:placeholder>
                  <w:docPart w:val="40A55F0E38CD429491075060738C09B9"/>
                </w:placeholder>
                <w15:appearance w15:val="hidden"/>
              </w:sdtPr>
              <w:sdtEnd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End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5B73DE">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5B73DE">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5B73DE">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5B73DE">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5B73DE">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5B73DE">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5B73DE">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5B73DE">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5B73DE">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5B73DE">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5B73DE">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5B73DE">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5B73DE">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5B73DE">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5B73DE">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5B73DE">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5B73DE">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5B73DE">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5B73DE">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5B73DE">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5B73DE">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5B73DE">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5B73DE">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5B73DE">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5B73DE">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5B73DE">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5B73DE">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5B73DE">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5B73DE">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5B73DE">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5B73DE">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5B73DE">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5B73DE">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5B73DE">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5B73DE">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5B73DE">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5B73DE">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5B73DE">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5B73DE">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5B73DE">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5B73DE">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5B73DE">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5B73DE">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5B73DE">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5B73DE">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5B73DE">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5B73DE">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5B73DE">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5B73DE">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5B73DE">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5B73DE">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5B73DE">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5B73DE">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5B73DE">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5B73DE">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5B73DE">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5B73DE">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5B73DE">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5B73DE">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5B73DE">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5B73DE">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5B73DE">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5B73DE">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5B73DE">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5B73DE">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5B73DE">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5B73DE">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5B73DE">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5B73DE">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5B73DE">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5B73DE">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5B73DE">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39.6pt" o:ole="">
            <v:imagedata r:id="rId14" o:title=""/>
          </v:shape>
          <o:OLEObject Type="Embed" ProgID="Word.OpenDocumentText.12" ShapeID="_x0000_i1025" DrawAspect="Content" ObjectID="_1731362596"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rPr>
          <w:noProof/>
        </w:rPr>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26" type="#_x0000_t75" style="width:451.2pt;height:229.2pt" o:ole="">
            <v:imagedata r:id="rId17" o:title=""/>
          </v:shape>
          <o:OLEObject Type="Embed" ProgID="Word.OpenDocumentText.12" ShapeID="_x0000_i1026" DrawAspect="Content" ObjectID="_1731362597"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rPr>
          <w:noProof/>
        </w:rPr>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27" type="#_x0000_t75" style="width:451.2pt;height:218.4pt" o:ole="">
            <v:imagedata r:id="rId20" o:title=""/>
          </v:shape>
          <o:OLEObject Type="Embed" ProgID="Word.OpenDocumentText.12" ShapeID="_x0000_i1027" DrawAspect="Content" ObjectID="_1731362598"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rPr>
          <w:noProof/>
        </w:rPr>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28" type="#_x0000_t75" style="width:451.2pt;height:483.6pt" o:ole="">
            <v:imagedata r:id="rId23" o:title=""/>
          </v:shape>
          <o:OLEObject Type="Embed" ProgID="Word.OpenDocumentText.12" ShapeID="_x0000_i1028" DrawAspect="Content" ObjectID="_1731362599"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rPr>
          <w:noProof/>
        </w:rPr>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rPr>
          <w:noProof/>
        </w:rPr>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29" type="#_x0000_t75" style="width:451.2pt;height:516.6pt" o:ole="">
            <v:imagedata r:id="rId27" o:title=""/>
          </v:shape>
          <o:OLEObject Type="Embed" ProgID="Word.OpenDocumentText.12" ShapeID="_x0000_i1029" DrawAspect="Content" ObjectID="_1731362600"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rPr>
          <w:noProof/>
        </w:rPr>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5B99A729" w:rsidR="001F3791" w:rsidRPr="001F3791" w:rsidRDefault="001F3791" w:rsidP="001F3791">
      <w:r>
        <w:object w:dxaOrig="9026" w:dyaOrig="6581" w14:anchorId="4EFC54B6">
          <v:shape id="_x0000_i1030" type="#_x0000_t75" style="width:451.2pt;height:328.8pt" o:ole="">
            <v:imagedata r:id="rId30" o:title=""/>
          </v:shape>
          <o:OLEObject Type="Embed" ProgID="Word.OpenDocumentText.12" ShapeID="_x0000_i1030" DrawAspect="Content" ObjectID="_1731362601"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705533D9" w:rsidR="00796E54" w:rsidRPr="00D40123" w:rsidRDefault="001F3791" w:rsidP="00796E54">
      <w:r w:rsidRPr="001F3791">
        <w:rPr>
          <w:noProof/>
        </w:rPr>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31" type="#_x0000_t75" style="width:451.2pt;height:549.6pt" o:ole="">
            <v:imagedata r:id="rId33" o:title=""/>
          </v:shape>
          <o:OLEObject Type="Embed" ProgID="Word.OpenDocumentText.12" ShapeID="_x0000_i1031" DrawAspect="Content" ObjectID="_1731362602" r:id="rId34"/>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rPr>
          <w:noProof/>
        </w:rPr>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32" type="#_x0000_t75" style="width:451.2pt;height:394.8pt" o:ole="">
            <v:imagedata r:id="rId36" o:title=""/>
          </v:shape>
          <o:OLEObject Type="Embed" ProgID="Word.OpenDocumentText.12" ShapeID="_x0000_i1032" DrawAspect="Content" ObjectID="_1731362603" r:id="rId37"/>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rPr>
          <w:noProof/>
        </w:rPr>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noProof/>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33" type="#_x0000_t75" style="width:451.2pt;height:384pt" o:ole="">
            <v:imagedata r:id="rId40" o:title=""/>
          </v:shape>
          <o:OLEObject Type="Embed" ProgID="Word.OpenDocumentText.12" ShapeID="_x0000_i1033" DrawAspect="Content" ObjectID="_1731362604" r:id="rId41"/>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rPr>
          <w:noProof/>
        </w:rPr>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362478EF" w:rsidR="000649CB" w:rsidRPr="000649CB" w:rsidRDefault="000649CB" w:rsidP="000649CB">
      <w:r>
        <w:object w:dxaOrig="9026" w:dyaOrig="6139" w14:anchorId="3355572C">
          <v:shape id="_x0000_i1034" type="#_x0000_t75" style="width:451.2pt;height:307.2pt" o:ole="">
            <v:imagedata r:id="rId43" o:title=""/>
          </v:shape>
          <o:OLEObject Type="Embed" ProgID="Word.OpenDocumentText.12" ShapeID="_x0000_i1034" DrawAspect="Content" ObjectID="_1731362605" r:id="rId44"/>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33FF0D9A" w:rsidR="000649CB" w:rsidRPr="000649CB" w:rsidRDefault="000649CB" w:rsidP="000649CB">
      <w:r w:rsidRPr="000649CB">
        <w:rPr>
          <w:noProof/>
        </w:rPr>
        <w:drawing>
          <wp:inline distT="0" distB="0" distL="0" distR="0" wp14:anchorId="5AB98D28" wp14:editId="1B692AEC">
            <wp:extent cx="4229467" cy="137171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5"/>
                    <a:stretch>
                      <a:fillRect/>
                    </a:stretch>
                  </pic:blipFill>
                  <pic:spPr>
                    <a:xfrm>
                      <a:off x="0" y="0"/>
                      <a:ext cx="4229467" cy="1371719"/>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35" type="#_x0000_t75" style="width:451.2pt;height:218.4pt" o:ole="">
            <v:imagedata r:id="rId46" o:title=""/>
          </v:shape>
          <o:OLEObject Type="Embed" ProgID="Word.OpenDocumentText.12" ShapeID="_x0000_i1035" DrawAspect="Content" ObjectID="_1731362606" r:id="rId47"/>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rPr>
          <w:noProof/>
        </w:rPr>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0073F107" w:rsidR="00350F9D" w:rsidRDefault="00350F9D" w:rsidP="00970578">
      <w:pPr>
        <w:pStyle w:val="Heading3"/>
        <w:spacing w:line="360" w:lineRule="auto"/>
      </w:pPr>
      <w:bookmarkStart w:id="106" w:name="_Toc92189381"/>
      <w:r>
        <w:lastRenderedPageBreak/>
        <w:t>Program Code:</w:t>
      </w:r>
      <w:bookmarkEnd w:id="106"/>
    </w:p>
    <w:bookmarkStart w:id="107" w:name="_MON_1731350825"/>
    <w:bookmarkEnd w:id="107"/>
    <w:p w14:paraId="7AF2569B" w14:textId="3FCF83CA" w:rsidR="00707927" w:rsidRPr="00707927" w:rsidRDefault="00707927" w:rsidP="00707927">
      <w:r>
        <w:object w:dxaOrig="9026" w:dyaOrig="9667" w14:anchorId="47F32C80">
          <v:shape id="_x0000_i1044" type="#_x0000_t75" style="width:451.2pt;height:483.6pt" o:ole="">
            <v:imagedata r:id="rId49" o:title=""/>
          </v:shape>
          <o:OLEObject Type="Embed" ProgID="Word.OpenDocumentText.12" ShapeID="_x0000_i1044" DrawAspect="Content" ObjectID="_1731362607" r:id="rId50"/>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63FF9EB3" w:rsidR="00350F9D" w:rsidRDefault="00707927" w:rsidP="00350F9D">
      <w:r w:rsidRPr="00707927">
        <w:drawing>
          <wp:inline distT="0" distB="0" distL="0" distR="0" wp14:anchorId="60782E37" wp14:editId="7D91D11D">
            <wp:extent cx="3505504" cy="313971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1"/>
                    <a:stretch>
                      <a:fillRect/>
                    </a:stretch>
                  </pic:blipFill>
                  <pic:spPr>
                    <a:xfrm>
                      <a:off x="0" y="0"/>
                      <a:ext cx="3505504" cy="3139712"/>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DBDA008" w:rsidR="00350F9D" w:rsidRDefault="00350F9D" w:rsidP="00CB26ED">
      <w:pPr>
        <w:pStyle w:val="Heading3"/>
        <w:spacing w:line="360" w:lineRule="auto"/>
      </w:pPr>
      <w:bookmarkStart w:id="111" w:name="_Toc92189385"/>
      <w:r>
        <w:lastRenderedPageBreak/>
        <w:t>Program Code:</w:t>
      </w:r>
      <w:bookmarkEnd w:id="111"/>
    </w:p>
    <w:bookmarkStart w:id="112" w:name="_MON_1731352022"/>
    <w:bookmarkEnd w:id="112"/>
    <w:p w14:paraId="3EB0FFDD" w14:textId="04DCE4A2" w:rsidR="0039240F" w:rsidRPr="0039240F" w:rsidRDefault="0039240F" w:rsidP="0039240F">
      <w:r>
        <w:object w:dxaOrig="9026" w:dyaOrig="8789" w14:anchorId="2A2AB34E">
          <v:shape id="_x0000_i1047" type="#_x0000_t75" style="width:451.2pt;height:439.2pt" o:ole="">
            <v:imagedata r:id="rId52" o:title=""/>
          </v:shape>
          <o:OLEObject Type="Embed" ProgID="Word.OpenDocumentText.12" ShapeID="_x0000_i1047" DrawAspect="Content" ObjectID="_1731362608" r:id="rId53"/>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08D26FB0" w:rsidR="00350F9D" w:rsidRPr="00350F9D" w:rsidRDefault="0039240F" w:rsidP="00350F9D">
      <w:r w:rsidRPr="0039240F">
        <w:drawing>
          <wp:inline distT="0" distB="0" distL="0" distR="0" wp14:anchorId="0C135795" wp14:editId="5D139BC9">
            <wp:extent cx="1966130" cy="134885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4"/>
                    <a:stretch>
                      <a:fillRect/>
                    </a:stretch>
                  </pic:blipFill>
                  <pic:spPr>
                    <a:xfrm>
                      <a:off x="0" y="0"/>
                      <a:ext cx="1966130" cy="1348857"/>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7" w:name="_Toc92189390"/>
      <w:r>
        <w:t>Program Code:</w:t>
      </w:r>
      <w:bookmarkEnd w:id="117"/>
    </w:p>
    <w:p w14:paraId="02DA5DD2" w14:textId="77777777" w:rsidR="00350F9D" w:rsidRDefault="00350F9D" w:rsidP="00907403">
      <w:pPr>
        <w:pStyle w:val="Heading3"/>
        <w:spacing w:line="360" w:lineRule="auto"/>
      </w:pPr>
      <w:bookmarkStart w:id="118" w:name="_Toc92189391"/>
      <w:r>
        <w:t>Program Screenshot:</w:t>
      </w:r>
      <w:bookmarkEnd w:id="118"/>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9" w:name="_Toc92189392"/>
      <w:r>
        <w:lastRenderedPageBreak/>
        <w:t>Section 10: OOP</w:t>
      </w:r>
      <w:bookmarkEnd w:id="119"/>
    </w:p>
    <w:p w14:paraId="2A3BE7FA" w14:textId="7D34A968" w:rsidR="00350F9D" w:rsidRDefault="00350F9D" w:rsidP="00F161A5">
      <w:pPr>
        <w:pStyle w:val="Heading2"/>
        <w:spacing w:line="360" w:lineRule="auto"/>
      </w:pPr>
      <w:bookmarkStart w:id="120"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0"/>
    </w:p>
    <w:p w14:paraId="573F361D" w14:textId="4FAC19D1" w:rsidR="00350F9D" w:rsidRDefault="00350F9D" w:rsidP="00F161A5">
      <w:pPr>
        <w:pStyle w:val="Heading3"/>
        <w:spacing w:line="360" w:lineRule="auto"/>
      </w:pPr>
      <w:bookmarkStart w:id="121" w:name="_Toc92189394"/>
      <w:r>
        <w:t>Program Requirements:</w:t>
      </w:r>
      <w:bookmarkEnd w:id="121"/>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2"/>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2F0BDDA3" w14:textId="52C9A7F5" w:rsidR="00350F9D" w:rsidRDefault="00350F9D" w:rsidP="009073AA">
      <w:pPr>
        <w:pStyle w:val="Heading3"/>
        <w:spacing w:line="360" w:lineRule="auto"/>
      </w:pPr>
      <w:bookmarkStart w:id="165" w:name="_Toc92189438"/>
      <w:r>
        <w:t>Program Code:</w:t>
      </w:r>
      <w:bookmarkEnd w:id="165"/>
    </w:p>
    <w:p w14:paraId="75428DA7" w14:textId="77777777" w:rsidR="00350F9D" w:rsidRDefault="00350F9D" w:rsidP="00F161A5">
      <w:pPr>
        <w:pStyle w:val="Heading3"/>
        <w:spacing w:line="360" w:lineRule="auto"/>
      </w:pPr>
      <w:bookmarkStart w:id="166" w:name="_Toc92189439"/>
      <w:r>
        <w:t>Program Screenshot:</w:t>
      </w:r>
      <w:bookmarkEnd w:id="166"/>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7" w:name="_Toc92189440"/>
      <w:r>
        <w:lastRenderedPageBreak/>
        <w:t>Section 11: GitHub</w:t>
      </w:r>
      <w:bookmarkEnd w:id="167"/>
    </w:p>
    <w:p w14:paraId="65C4A13F" w14:textId="0B75E8EF" w:rsidR="009073AA" w:rsidRDefault="009073AA" w:rsidP="009073AA">
      <w:pPr>
        <w:pStyle w:val="Heading2"/>
        <w:spacing w:line="360" w:lineRule="auto"/>
      </w:pPr>
      <w:bookmarkStart w:id="168" w:name="_Toc92189441"/>
      <w:r w:rsidRPr="00D40123">
        <w:t xml:space="preserve">Question </w:t>
      </w:r>
      <w:r>
        <w:t>1</w:t>
      </w:r>
      <w:r w:rsidR="00BC207D">
        <w:t>6</w:t>
      </w:r>
      <w:r w:rsidRPr="00D40123">
        <w:t xml:space="preserve">: </w:t>
      </w:r>
      <w:r w:rsidR="00BC207D">
        <w:t>GitHub Evidence</w:t>
      </w:r>
      <w:bookmarkEnd w:id="16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5"/>
      <w:footerReference w:type="default" r:id="rId56"/>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3BE7E" w14:textId="77777777" w:rsidR="000C2981" w:rsidRDefault="000C2981">
      <w:r>
        <w:separator/>
      </w:r>
    </w:p>
    <w:p w14:paraId="22CF9508" w14:textId="77777777" w:rsidR="000C2981" w:rsidRDefault="000C2981"/>
  </w:endnote>
  <w:endnote w:type="continuationSeparator" w:id="0">
    <w:p w14:paraId="445F5D33" w14:textId="77777777" w:rsidR="000C2981" w:rsidRDefault="000C2981">
      <w:r>
        <w:continuationSeparator/>
      </w:r>
    </w:p>
    <w:p w14:paraId="19874306" w14:textId="77777777" w:rsidR="000C2981" w:rsidRDefault="000C29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130C2" w14:textId="77777777" w:rsidR="000C2981" w:rsidRDefault="000C2981">
      <w:r>
        <w:separator/>
      </w:r>
    </w:p>
    <w:p w14:paraId="31487259" w14:textId="77777777" w:rsidR="000C2981" w:rsidRDefault="000C2981"/>
  </w:footnote>
  <w:footnote w:type="continuationSeparator" w:id="0">
    <w:p w14:paraId="0E197154" w14:textId="77777777" w:rsidR="000C2981" w:rsidRDefault="000C2981">
      <w:r>
        <w:continuationSeparator/>
      </w:r>
    </w:p>
    <w:p w14:paraId="011D6CCD" w14:textId="77777777" w:rsidR="000C2981" w:rsidRDefault="000C29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240F"/>
    <w:rsid w:val="00397AA3"/>
    <w:rsid w:val="003A39A1"/>
    <w:rsid w:val="003A7E2A"/>
    <w:rsid w:val="003C2191"/>
    <w:rsid w:val="003C65CB"/>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07927"/>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97623"/>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4469B"/>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oleObject" Target="embeddings/oleObject3.bin"/><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oleObject" Target="embeddings/oleObject11.bin"/><Relationship Id="rId50" Type="http://schemas.openxmlformats.org/officeDocument/2006/relationships/oleObject" Target="embeddings/oleObject12.bin"/><Relationship Id="rId55"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image" Target="media/image24.png"/><Relationship Id="rId53" Type="http://schemas.openxmlformats.org/officeDocument/2006/relationships/oleObject" Target="embeddings/oleObject13.bin"/><Relationship Id="rId58" Type="http://schemas.openxmlformats.org/officeDocument/2006/relationships/glossaryDocument" Target="glossary/document.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image" Target="media/image19.png"/><Relationship Id="rId46" Type="http://schemas.openxmlformats.org/officeDocument/2006/relationships/image" Target="media/image25.emf"/><Relationship Id="rId59"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oleObject" Target="embeddings/oleObject9.bin"/><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emf"/><Relationship Id="rId49" Type="http://schemas.openxmlformats.org/officeDocument/2006/relationships/image" Target="media/image27.emf"/><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oleObject" Target="embeddings/oleObject10.bin"/><Relationship Id="rId52" Type="http://schemas.openxmlformats.org/officeDocument/2006/relationships/image" Target="media/image2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85AAD"/>
    <w:rsid w:val="00404826"/>
    <w:rsid w:val="0066487E"/>
    <w:rsid w:val="00925A52"/>
    <w:rsid w:val="00B72EAB"/>
    <w:rsid w:val="00DB10FB"/>
    <w:rsid w:val="00E900C2"/>
    <w:rsid w:val="00EB20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329</TotalTime>
  <Pages>34</Pages>
  <Words>3317</Words>
  <Characters>1891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3</cp:revision>
  <cp:lastPrinted>2006-08-01T17:47:00Z</cp:lastPrinted>
  <dcterms:created xsi:type="dcterms:W3CDTF">2020-12-01T15:29:00Z</dcterms:created>
  <dcterms:modified xsi:type="dcterms:W3CDTF">2022-12-01T01: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